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2A81F" w14:textId="77777777" w:rsidR="00C51CA8" w:rsidRPr="00C51CA8" w:rsidRDefault="00C51CA8" w:rsidP="00493E48">
      <w:pPr>
        <w:pStyle w:val="Heading1"/>
        <w:ind w:left="720" w:hanging="720"/>
        <w:jc w:val="center"/>
        <w:rPr>
          <w:noProof/>
          <w:lang w:val="bg-BG"/>
        </w:rPr>
      </w:pPr>
      <w:r w:rsidRPr="00C51CA8">
        <w:rPr>
          <w:noProof/>
        </w:rPr>
        <w:t>Exercise: Arrays</w:t>
      </w:r>
    </w:p>
    <w:p w14:paraId="06D89B43" w14:textId="0B54D479" w:rsidR="00C51CA8" w:rsidRPr="00C51CA8" w:rsidRDefault="00C51CA8" w:rsidP="00F2434A">
      <w:pPr>
        <w:jc w:val="center"/>
        <w:rPr>
          <w:noProof/>
          <w:lang w:val="bg-BG"/>
        </w:rPr>
      </w:pPr>
      <w:r w:rsidRPr="00C51CA8">
        <w:rPr>
          <w:noProof/>
        </w:rPr>
        <w:t xml:space="preserve">Problems for exercise and homework for the </w:t>
      </w:r>
      <w:hyperlink r:id="rId8" w:history="1">
        <w:r w:rsidR="003C53C3">
          <w:rPr>
            <w:rStyle w:val="Hyperlink"/>
          </w:rPr>
          <w:t>"</w:t>
        </w:r>
        <w:r w:rsidR="003C53C3">
          <w:rPr>
            <w:rStyle w:val="Hyperlink"/>
            <w:noProof/>
          </w:rPr>
          <w:t>C# Fundamentals</w:t>
        </w:r>
        <w:r w:rsidR="003C53C3">
          <w:rPr>
            <w:rStyle w:val="Hyperlink"/>
          </w:rPr>
          <w:t xml:space="preserve">" course @ </w:t>
        </w:r>
        <w:r w:rsidR="003C53C3">
          <w:rPr>
            <w:rStyle w:val="Hyperlink"/>
            <w:noProof/>
          </w:rPr>
          <w:t>SoftUni</w:t>
        </w:r>
      </w:hyperlink>
      <w:r w:rsidRPr="00C51CA8">
        <w:rPr>
          <w:rStyle w:val="Hyperlink"/>
          <w:noProof/>
          <w:lang w:val="bg-BG"/>
        </w:rPr>
        <w:br/>
      </w:r>
      <w:r w:rsidRPr="00C51CA8">
        <w:rPr>
          <w:noProof/>
        </w:rPr>
        <w:t xml:space="preserve">You can check your solutions in </w:t>
      </w:r>
      <w:hyperlink r:id="rId9" w:history="1">
        <w:r w:rsidRPr="00B027C5">
          <w:rPr>
            <w:rStyle w:val="Hyperlink"/>
            <w:noProof/>
          </w:rPr>
          <w:t>Judge</w:t>
        </w:r>
      </w:hyperlink>
    </w:p>
    <w:p w14:paraId="3EC8FF5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rain</w:t>
      </w:r>
    </w:p>
    <w:p w14:paraId="7E539858" w14:textId="3F25E54E" w:rsidR="00B22E5A" w:rsidRDefault="00B22E5A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rain has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of wagons 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(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integer, received as inpu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)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On the next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="00692B0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receive the </w:t>
      </w:r>
      <w:r w:rsidR="00D20AAD">
        <w:rPr>
          <w:rFonts w:eastAsiaTheme="minorHAnsi" w:cstheme="minorBidi"/>
          <w:b w:val="0"/>
          <w:noProof/>
          <w:color w:val="auto"/>
          <w:sz w:val="22"/>
          <w:szCs w:val="22"/>
        </w:rPr>
        <w:t>number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people that are going to get on each wagon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Print out the number of passengers in each wago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llowed by the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total number of passengers on the trai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B9275A7" w14:textId="1FF11231" w:rsidR="00C51CA8" w:rsidRPr="00B22E5A" w:rsidRDefault="00C51CA8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C51CA8" w:rsidRPr="00C51CA8" w14:paraId="020D4356" w14:textId="77777777" w:rsidTr="00C95C6D">
        <w:tc>
          <w:tcPr>
            <w:tcW w:w="769" w:type="dxa"/>
            <w:shd w:val="clear" w:color="auto" w:fill="D9D9D9" w:themeFill="background1" w:themeFillShade="D9"/>
          </w:tcPr>
          <w:p w14:paraId="2CB85F30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38286DE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D65A4B2" w14:textId="77777777" w:rsidTr="00C95C6D">
        <w:tc>
          <w:tcPr>
            <w:tcW w:w="769" w:type="dxa"/>
            <w:vAlign w:val="center"/>
          </w:tcPr>
          <w:p w14:paraId="51DCFC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25DD23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2FA3AF4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4</w:t>
            </w:r>
          </w:p>
          <w:p w14:paraId="358761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</w:tcPr>
          <w:p w14:paraId="25B256E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3 24 8</w:t>
            </w:r>
          </w:p>
          <w:p w14:paraId="45BC21B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C51CA8" w:rsidRPr="00DF11E1" w14:paraId="2F2D8AD6" w14:textId="77777777" w:rsidTr="00C95C6D">
        <w:tc>
          <w:tcPr>
            <w:tcW w:w="769" w:type="dxa"/>
            <w:vAlign w:val="center"/>
          </w:tcPr>
          <w:p w14:paraId="1F6C24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</w:t>
            </w:r>
          </w:p>
          <w:p w14:paraId="12B747B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1C475EF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2</w:t>
            </w:r>
          </w:p>
          <w:p w14:paraId="791242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71</w:t>
            </w:r>
          </w:p>
          <w:p w14:paraId="4C8D36F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6083345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5</w:t>
            </w:r>
          </w:p>
          <w:p w14:paraId="247BE2C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</w:tcPr>
          <w:p w14:paraId="3FB862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52 71 13 65 4</w:t>
            </w:r>
          </w:p>
          <w:p w14:paraId="1FB649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C51CA8" w:rsidRPr="00C51CA8" w14:paraId="32F8D38B" w14:textId="77777777" w:rsidTr="00C95C6D">
        <w:tc>
          <w:tcPr>
            <w:tcW w:w="769" w:type="dxa"/>
            <w:vAlign w:val="center"/>
          </w:tcPr>
          <w:p w14:paraId="0134127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</w:t>
            </w:r>
          </w:p>
          <w:p w14:paraId="45B4B6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</w:tcPr>
          <w:p w14:paraId="40C61AC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  <w:p w14:paraId="0AFD502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0ED83A2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Common Elements</w:t>
      </w:r>
    </w:p>
    <w:p w14:paraId="241CCDF2" w14:textId="2D89E716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prints out all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mon elements in two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have to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pare the element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econd array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the elements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first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3001E516" w14:textId="1A7C0D74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27C13E96" w14:textId="77777777" w:rsidTr="00C95C6D">
        <w:tc>
          <w:tcPr>
            <w:tcW w:w="1985" w:type="dxa"/>
            <w:shd w:val="clear" w:color="auto" w:fill="D9D9D9" w:themeFill="background1" w:themeFillShade="D9"/>
          </w:tcPr>
          <w:p w14:paraId="53BE5CA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8F630F7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8F21F18" w14:textId="77777777" w:rsidTr="00C95C6D">
        <w:tc>
          <w:tcPr>
            <w:tcW w:w="1985" w:type="dxa"/>
            <w:vAlign w:val="center"/>
          </w:tcPr>
          <w:p w14:paraId="3B8AC59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Hey hello 2 4</w:t>
            </w:r>
          </w:p>
          <w:p w14:paraId="55CA845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1985" w:type="dxa"/>
          </w:tcPr>
          <w:p w14:paraId="554526E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C51CA8" w:rsidRPr="00C51CA8" w14:paraId="253E35AE" w14:textId="77777777" w:rsidTr="00C95C6D">
        <w:tc>
          <w:tcPr>
            <w:tcW w:w="1985" w:type="dxa"/>
            <w:vAlign w:val="center"/>
          </w:tcPr>
          <w:p w14:paraId="5B9FB7E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S of t un i</w:t>
            </w:r>
          </w:p>
          <w:p w14:paraId="195E1C9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1985" w:type="dxa"/>
          </w:tcPr>
          <w:p w14:paraId="4A7C7FC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un</w:t>
            </w:r>
          </w:p>
        </w:tc>
      </w:tr>
      <w:tr w:rsidR="00C51CA8" w:rsidRPr="00C51CA8" w14:paraId="6C7723C0" w14:textId="77777777" w:rsidTr="00C95C6D">
        <w:tc>
          <w:tcPr>
            <w:tcW w:w="1985" w:type="dxa"/>
            <w:vAlign w:val="center"/>
          </w:tcPr>
          <w:p w14:paraId="5E9E25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i love to code</w:t>
            </w:r>
          </w:p>
          <w:p w14:paraId="7420287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1985" w:type="dxa"/>
          </w:tcPr>
          <w:p w14:paraId="10BE38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31A36F1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Zig-Zag Arrays</w:t>
      </w:r>
    </w:p>
    <w:p w14:paraId="3FCB2A0E" w14:textId="2BDAB52F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create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be given an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integer n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next </w:t>
      </w:r>
      <w:r w:rsidRPr="00E13E72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you will get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integer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m 2 new arrays in a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zig-zag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pattern a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hown below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FA1066C" w14:textId="24C1F470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39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501"/>
      </w:tblGrid>
      <w:tr w:rsidR="00C51CA8" w:rsidRPr="00C570D6" w14:paraId="7EAD27F0" w14:textId="77777777" w:rsidTr="00C95C6D">
        <w:tc>
          <w:tcPr>
            <w:tcW w:w="896" w:type="dxa"/>
            <w:shd w:val="clear" w:color="auto" w:fill="D9D9D9" w:themeFill="background1" w:themeFillShade="D9"/>
          </w:tcPr>
          <w:p w14:paraId="6F802AA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2F07B0B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1FA993DE" w14:textId="77777777" w:rsidTr="00C95C6D">
        <w:tc>
          <w:tcPr>
            <w:tcW w:w="896" w:type="dxa"/>
            <w:vAlign w:val="center"/>
          </w:tcPr>
          <w:p w14:paraId="53E2255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  <w:p w14:paraId="25BE4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5</w:t>
            </w:r>
          </w:p>
          <w:p w14:paraId="0F2142D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9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10</w:t>
            </w:r>
          </w:p>
          <w:p w14:paraId="0A0F13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3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81</w:t>
            </w:r>
          </w:p>
          <w:p w14:paraId="7F620E2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4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501" w:type="dxa"/>
          </w:tcPr>
          <w:p w14:paraId="6FC51B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77C36FE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C51CA8" w:rsidRPr="00C51CA8" w14:paraId="0CCB56AA" w14:textId="77777777" w:rsidTr="00C95C6D">
        <w:tc>
          <w:tcPr>
            <w:tcW w:w="896" w:type="dxa"/>
            <w:vAlign w:val="center"/>
          </w:tcPr>
          <w:p w14:paraId="479A6B1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  <w:p w14:paraId="0A0C0B9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C51CA8">
              <w:rPr>
                <w:rFonts w:ascii="Consolas" w:hAnsi="Consolas"/>
                <w:noProof/>
              </w:rPr>
              <w:t>23</w:t>
            </w:r>
          </w:p>
          <w:p w14:paraId="0B260B8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 xml:space="preserve">31 </w:t>
            </w:r>
            <w:r w:rsidRPr="00C51CA8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501" w:type="dxa"/>
          </w:tcPr>
          <w:p w14:paraId="4D9437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80 19</w:t>
            </w:r>
          </w:p>
          <w:p w14:paraId="4A2872D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3 31</w:t>
            </w:r>
          </w:p>
        </w:tc>
      </w:tr>
    </w:tbl>
    <w:p w14:paraId="6FC86B15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Array Rotation</w:t>
      </w:r>
    </w:p>
    <w:p w14:paraId="12D26422" w14:textId="65B7F58F" w:rsidR="00F54547" w:rsidRDefault="00F54547" w:rsidP="00F54547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eceives an array and </w:t>
      </w:r>
      <w:r w:rsidR="00D20AAD">
        <w:rPr>
          <w:rFonts w:eastAsiaTheme="minorHAnsi" w:cstheme="minorBidi"/>
          <w:bCs/>
          <w:noProof/>
          <w:color w:val="auto"/>
          <w:sz w:val="22"/>
          <w:szCs w:val="22"/>
        </w:rPr>
        <w:t>several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rotations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 you have to perform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>The rotations are done by moving the first element of the array from the front to the back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>Print the resulting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rray.</w:t>
      </w:r>
    </w:p>
    <w:p w14:paraId="62933733" w14:textId="627738FE" w:rsidR="00C51CA8" w:rsidRPr="00C51CA8" w:rsidRDefault="00C51CA8" w:rsidP="00F54547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04E92FA2" w14:textId="77777777" w:rsidTr="00C95C6D">
        <w:trPr>
          <w:trHeight w:val="196"/>
        </w:trPr>
        <w:tc>
          <w:tcPr>
            <w:tcW w:w="1985" w:type="dxa"/>
            <w:shd w:val="clear" w:color="auto" w:fill="D9D9D9" w:themeFill="background1" w:themeFillShade="D9"/>
          </w:tcPr>
          <w:p w14:paraId="44B9937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E5A2FD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A9783AD" w14:textId="77777777" w:rsidTr="00C95C6D">
        <w:trPr>
          <w:trHeight w:val="372"/>
        </w:trPr>
        <w:tc>
          <w:tcPr>
            <w:tcW w:w="1985" w:type="dxa"/>
          </w:tcPr>
          <w:p w14:paraId="00D5110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1 47 32 61 21</w:t>
            </w:r>
          </w:p>
          <w:p w14:paraId="08F9FAD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85" w:type="dxa"/>
          </w:tcPr>
          <w:p w14:paraId="79194C7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61 21 51 47</w:t>
            </w:r>
          </w:p>
        </w:tc>
      </w:tr>
      <w:tr w:rsidR="00C51CA8" w:rsidRPr="00C51CA8" w14:paraId="64EAF196" w14:textId="77777777" w:rsidTr="00C95C6D">
        <w:trPr>
          <w:trHeight w:val="378"/>
        </w:trPr>
        <w:tc>
          <w:tcPr>
            <w:tcW w:w="1985" w:type="dxa"/>
          </w:tcPr>
          <w:p w14:paraId="01A3719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  <w:p w14:paraId="764A983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985" w:type="dxa"/>
          </w:tcPr>
          <w:p w14:paraId="26BE12F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</w:tc>
      </w:tr>
      <w:tr w:rsidR="00C51CA8" w:rsidRPr="00C51CA8" w14:paraId="557678D5" w14:textId="77777777" w:rsidTr="00C95C6D">
        <w:trPr>
          <w:trHeight w:val="378"/>
        </w:trPr>
        <w:tc>
          <w:tcPr>
            <w:tcW w:w="1985" w:type="dxa"/>
          </w:tcPr>
          <w:p w14:paraId="2442EF7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 4 15 31</w:t>
            </w:r>
          </w:p>
          <w:p w14:paraId="36EA9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985" w:type="dxa"/>
          </w:tcPr>
          <w:p w14:paraId="601A66F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 15 31 2</w:t>
            </w:r>
          </w:p>
          <w:p w14:paraId="6FEC409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D06620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op Integers</w:t>
      </w:r>
    </w:p>
    <w:p w14:paraId="5344C95B" w14:textId="36E11FAE" w:rsidR="00D65A13" w:rsidRDefault="00D65A13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o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find all the top integers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op integer is an integer that i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greater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n all the element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to its right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9088ED9" w14:textId="72CA3AF5" w:rsidR="00C51CA8" w:rsidRPr="00D65A13" w:rsidRDefault="00C51CA8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1"/>
        <w:tblW w:w="3849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259"/>
      </w:tblGrid>
      <w:tr w:rsidR="00C51CA8" w:rsidRPr="00C51CA8" w14:paraId="36561BDD" w14:textId="77777777" w:rsidTr="00C95C6D">
        <w:trPr>
          <w:trHeight w:val="196"/>
        </w:trPr>
        <w:tc>
          <w:tcPr>
            <w:tcW w:w="2590" w:type="dxa"/>
            <w:shd w:val="clear" w:color="auto" w:fill="D9D9D9" w:themeFill="background1" w:themeFillShade="D9"/>
          </w:tcPr>
          <w:p w14:paraId="485CDAA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D3DC90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56417B3" w14:textId="77777777" w:rsidTr="00C95C6D">
        <w:trPr>
          <w:trHeight w:val="372"/>
        </w:trPr>
        <w:tc>
          <w:tcPr>
            <w:tcW w:w="2590" w:type="dxa"/>
          </w:tcPr>
          <w:p w14:paraId="2077AC9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259" w:type="dxa"/>
          </w:tcPr>
          <w:p w14:paraId="2A25561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</w:tr>
      <w:tr w:rsidR="00C51CA8" w:rsidRPr="00C51CA8" w14:paraId="3CD8087E" w14:textId="77777777" w:rsidTr="00C95C6D">
        <w:trPr>
          <w:trHeight w:val="378"/>
        </w:trPr>
        <w:tc>
          <w:tcPr>
            <w:tcW w:w="2590" w:type="dxa"/>
          </w:tcPr>
          <w:p w14:paraId="1BEE37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259" w:type="dxa"/>
          </w:tcPr>
          <w:p w14:paraId="1CD1EF5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4 19 17</w:t>
            </w:r>
          </w:p>
        </w:tc>
      </w:tr>
      <w:tr w:rsidR="00C51CA8" w:rsidRPr="00C51CA8" w14:paraId="604DE9DB" w14:textId="77777777" w:rsidTr="00C95C6D">
        <w:trPr>
          <w:trHeight w:val="378"/>
        </w:trPr>
        <w:tc>
          <w:tcPr>
            <w:tcW w:w="2590" w:type="dxa"/>
          </w:tcPr>
          <w:p w14:paraId="46CA977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259" w:type="dxa"/>
          </w:tcPr>
          <w:p w14:paraId="6521E4A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8</w:t>
            </w:r>
          </w:p>
        </w:tc>
      </w:tr>
    </w:tbl>
    <w:p w14:paraId="281154D2" w14:textId="77777777" w:rsidR="00C51CA8" w:rsidRPr="00C51CA8" w:rsidRDefault="00C51CA8" w:rsidP="00C51CA8">
      <w:pPr>
        <w:pStyle w:val="Heading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lastRenderedPageBreak/>
        <w:t>Equal Sums</w:t>
      </w:r>
    </w:p>
    <w:p w14:paraId="5A04BD9C" w14:textId="3C6B24F1" w:rsidR="00444462" w:rsidRDefault="00444462" w:rsidP="004444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determines if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an element exists in an array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r which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of all elements to its lef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equal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the sum of all elements to its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there ar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no elements to the left or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their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is considered to be 0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Prin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index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element that satisfies the condition or </w:t>
      </w:r>
      <w:r w:rsidRPr="00857CC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"no"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f there is no such element.</w:t>
      </w:r>
    </w:p>
    <w:p w14:paraId="781C6281" w14:textId="78F7EB24" w:rsidR="00C51CA8" w:rsidRPr="00C51CA8" w:rsidRDefault="00C51CA8" w:rsidP="00444462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177"/>
      </w:tblGrid>
      <w:tr w:rsidR="00C51CA8" w:rsidRPr="00C51CA8" w14:paraId="7FE65514" w14:textId="77777777" w:rsidTr="00C95C6D">
        <w:tc>
          <w:tcPr>
            <w:tcW w:w="3073" w:type="dxa"/>
            <w:shd w:val="clear" w:color="auto" w:fill="D9D9D9" w:themeFill="background1" w:themeFillShade="D9"/>
          </w:tcPr>
          <w:p w14:paraId="73FBF98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4A19ED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675696D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3959DF18" w14:textId="77777777" w:rsidTr="00C95C6D">
        <w:tc>
          <w:tcPr>
            <w:tcW w:w="3073" w:type="dxa"/>
            <w:vAlign w:val="center"/>
          </w:tcPr>
          <w:p w14:paraId="425AD45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</w:tcPr>
          <w:p w14:paraId="3190824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177" w:type="dxa"/>
            <w:vAlign w:val="center"/>
          </w:tcPr>
          <w:p w14:paraId="0FE340AE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DC3F48">
              <w:rPr>
                <w:rFonts w:ascii="Consolas" w:hAnsi="Consolas" w:cstheme="minorHAnsi"/>
                <w:bCs/>
                <w:noProof/>
              </w:rPr>
              <w:t>a[2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1C3506FD" w14:textId="77777777" w:rsidR="00C51CA8" w:rsidRPr="00DC3F48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DC3F48">
              <w:rPr>
                <w:rFonts w:ascii="Consolas" w:hAnsi="Consolas" w:cstheme="minorHAnsi"/>
                <w:bCs/>
                <w:noProof/>
              </w:rPr>
              <w:t>a[0] + a[1] = a[3]</w:t>
            </w:r>
          </w:p>
        </w:tc>
      </w:tr>
      <w:tr w:rsidR="00C51CA8" w:rsidRPr="00C51CA8" w14:paraId="3B98BD89" w14:textId="77777777" w:rsidTr="00C95C6D">
        <w:tc>
          <w:tcPr>
            <w:tcW w:w="3073" w:type="dxa"/>
            <w:vAlign w:val="center"/>
          </w:tcPr>
          <w:p w14:paraId="47D064A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</w:tcPr>
          <w:p w14:paraId="20B11D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45D2F1DC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2</w:t>
            </w:r>
          </w:p>
          <w:p w14:paraId="48957191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1]</w:t>
            </w:r>
            <w:r w:rsidRPr="004D66A7">
              <w:rPr>
                <w:rFonts w:cstheme="minorHAnsi"/>
                <w:bCs/>
                <w:noProof/>
              </w:rPr>
              <w:t xml:space="preserve"> -&gt; left sum = 1, right sum = 0</w:t>
            </w:r>
          </w:p>
          <w:p w14:paraId="2832B00D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C51CA8" w:rsidRPr="00C51CA8" w14:paraId="6C14DFDF" w14:textId="77777777" w:rsidTr="00C95C6D">
        <w:tc>
          <w:tcPr>
            <w:tcW w:w="3073" w:type="dxa"/>
            <w:vAlign w:val="center"/>
          </w:tcPr>
          <w:p w14:paraId="6DAC104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</w:tc>
        <w:tc>
          <w:tcPr>
            <w:tcW w:w="936" w:type="dxa"/>
          </w:tcPr>
          <w:p w14:paraId="7CFA4A8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177" w:type="dxa"/>
            <w:vAlign w:val="center"/>
          </w:tcPr>
          <w:p w14:paraId="29097D33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0</w:t>
            </w:r>
          </w:p>
        </w:tc>
      </w:tr>
      <w:tr w:rsidR="00C51CA8" w:rsidRPr="00C51CA8" w14:paraId="76F79731" w14:textId="77777777" w:rsidTr="00C95C6D">
        <w:tc>
          <w:tcPr>
            <w:tcW w:w="3073" w:type="dxa"/>
            <w:vAlign w:val="center"/>
          </w:tcPr>
          <w:p w14:paraId="77DD5FC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</w:tcPr>
          <w:p w14:paraId="02AF3EC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18079BFA" w14:textId="77777777" w:rsidR="00C51CA8" w:rsidRPr="004D66A7" w:rsidRDefault="00C51CA8" w:rsidP="00C95C6D">
            <w:pPr>
              <w:spacing w:before="0" w:after="0"/>
              <w:rPr>
                <w:rFonts w:cstheme="minorHAnsi"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C51CA8" w:rsidRPr="00C51CA8" w14:paraId="45779E64" w14:textId="77777777" w:rsidTr="00C95C6D">
        <w:tc>
          <w:tcPr>
            <w:tcW w:w="3073" w:type="dxa"/>
            <w:vAlign w:val="center"/>
          </w:tcPr>
          <w:p w14:paraId="13702DB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</w:tcPr>
          <w:p w14:paraId="5195683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177" w:type="dxa"/>
            <w:vAlign w:val="center"/>
          </w:tcPr>
          <w:p w14:paraId="6BCBF76B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6E3466">
              <w:rPr>
                <w:rFonts w:ascii="Consolas" w:hAnsi="Consolas" w:cstheme="minorHAnsi"/>
                <w:bCs/>
                <w:noProof/>
              </w:rPr>
              <w:t>a[3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0ADFC43A" w14:textId="77777777" w:rsidR="00C51CA8" w:rsidRPr="006E3466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6E3466">
              <w:rPr>
                <w:rFonts w:ascii="Consolas" w:hAnsi="Consolas"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19043A7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x Sequence of Equal Elements</w:t>
      </w:r>
    </w:p>
    <w:p w14:paraId="1B0198C2" w14:textId="1774D4B8" w:rsidR="00AD6E5C" w:rsidRDefault="00AD6E5C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finds the longest sequence of equal elements in an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several equal sequences are present in the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print out the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leftmost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ne.</w:t>
      </w:r>
    </w:p>
    <w:p w14:paraId="6D550626" w14:textId="2ADDD358" w:rsidR="00C51CA8" w:rsidRPr="00AD6E5C" w:rsidRDefault="00C51CA8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C51CA8" w:rsidRPr="00C51CA8" w14:paraId="718419E8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71D9CBC6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B6B6164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360065C4" w14:textId="77777777" w:rsidTr="00C95C6D">
        <w:tc>
          <w:tcPr>
            <w:tcW w:w="2590" w:type="dxa"/>
            <w:vAlign w:val="center"/>
          </w:tcPr>
          <w:p w14:paraId="73E2DEA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2 1 1 2 3 3 </w:t>
            </w:r>
            <w:r w:rsidRPr="00C51CA8">
              <w:rPr>
                <w:rFonts w:ascii="Consolas" w:hAnsi="Consolas"/>
                <w:b/>
                <w:bCs/>
                <w:noProof/>
              </w:rPr>
              <w:t>2 2 2</w:t>
            </w:r>
            <w:r w:rsidRPr="00C51CA8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618492C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C51CA8" w:rsidRPr="00C51CA8" w14:paraId="133AB58D" w14:textId="77777777" w:rsidTr="00C95C6D">
        <w:tc>
          <w:tcPr>
            <w:tcW w:w="2590" w:type="dxa"/>
            <w:vAlign w:val="center"/>
          </w:tcPr>
          <w:p w14:paraId="484CD8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1 1 1</w:t>
            </w:r>
            <w:r w:rsidRPr="00C51CA8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4729374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C51CA8" w:rsidRPr="00C51CA8" w14:paraId="6370DB9D" w14:textId="77777777" w:rsidTr="00C95C6D">
        <w:tc>
          <w:tcPr>
            <w:tcW w:w="2590" w:type="dxa"/>
            <w:vAlign w:val="center"/>
          </w:tcPr>
          <w:p w14:paraId="4E53A76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7A49272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C51CA8" w:rsidRPr="00C51CA8" w14:paraId="21E31788" w14:textId="77777777" w:rsidTr="00C95C6D">
        <w:tc>
          <w:tcPr>
            <w:tcW w:w="2590" w:type="dxa"/>
            <w:vAlign w:val="center"/>
          </w:tcPr>
          <w:p w14:paraId="7BA5F00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0 </w:t>
            </w:r>
            <w:r w:rsidRPr="00C51CA8">
              <w:rPr>
                <w:rFonts w:ascii="Consolas" w:hAnsi="Consolas"/>
                <w:b/>
                <w:bCs/>
                <w:noProof/>
              </w:rPr>
              <w:t>1 1</w:t>
            </w:r>
            <w:r w:rsidRPr="00C51CA8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27F5F5C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0A8B6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gic Sum</w:t>
      </w:r>
    </w:p>
    <w:p w14:paraId="5B5D8AD2" w14:textId="516A7BA5" w:rsidR="00A34C24" w:rsidRDefault="00A34C24" w:rsidP="00C51CA8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, which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prints all unique pairs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 of integers whose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sum is equal to a given number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D300D32" w14:textId="046CC210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C51CA8" w:rsidRPr="00C51CA8" w14:paraId="69656BE5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2776F56E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B254A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0634978D" w14:textId="77777777" w:rsidTr="00C95C6D">
        <w:tc>
          <w:tcPr>
            <w:tcW w:w="2590" w:type="dxa"/>
            <w:vAlign w:val="center"/>
          </w:tcPr>
          <w:p w14:paraId="72E90E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71CAFFB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14:paraId="13C1417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77F8287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C51CA8" w:rsidRPr="00C51CA8" w14:paraId="715885F9" w14:textId="77777777" w:rsidTr="00C95C6D">
        <w:tc>
          <w:tcPr>
            <w:tcW w:w="2590" w:type="dxa"/>
            <w:vAlign w:val="center"/>
          </w:tcPr>
          <w:p w14:paraId="2AA6B2B2" w14:textId="361ADA79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5822328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32F9330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1D280A3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241C6B9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6C18A6E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lastRenderedPageBreak/>
        <w:t>*Kamino Factory</w:t>
      </w:r>
    </w:p>
    <w:p w14:paraId="08C7D918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The clone factory in Kamino got another order to clone troops. But this time you are tasked to find </w:t>
      </w:r>
      <w:r w:rsidRPr="00C51CA8">
        <w:rPr>
          <w:b/>
          <w:noProof/>
        </w:rPr>
        <w:t>the best DNA</w:t>
      </w:r>
      <w:r w:rsidRPr="00C51CA8">
        <w:rPr>
          <w:noProof/>
        </w:rPr>
        <w:t xml:space="preserve"> sequence to use in the production. </w:t>
      </w:r>
    </w:p>
    <w:p w14:paraId="75E013DB" w14:textId="031C3EFC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will receive the </w:t>
      </w:r>
      <w:r w:rsidRPr="00C51CA8">
        <w:rPr>
          <w:b/>
          <w:noProof/>
        </w:rPr>
        <w:t>DNA length</w:t>
      </w:r>
      <w:r w:rsidRPr="00C51CA8">
        <w:rPr>
          <w:noProof/>
        </w:rPr>
        <w:t xml:space="preserve"> and until you receive the command </w:t>
      </w:r>
      <w:r w:rsidRPr="00D20AAD">
        <w:rPr>
          <w:rFonts w:ascii="Consolas" w:hAnsi="Consolas"/>
          <w:noProof/>
        </w:rPr>
        <w:t>"</w:t>
      </w:r>
      <w:r w:rsidRPr="00D20AAD">
        <w:rPr>
          <w:rFonts w:ascii="Consolas" w:hAnsi="Consolas"/>
          <w:b/>
          <w:noProof/>
        </w:rPr>
        <w:t>Clone them!</w:t>
      </w:r>
      <w:r w:rsidRPr="00D20AAD">
        <w:rPr>
          <w:rFonts w:ascii="Consolas" w:hAnsi="Consolas"/>
          <w:noProof/>
        </w:rPr>
        <w:t>"</w:t>
      </w:r>
      <w:r w:rsidR="006F23DE" w:rsidRPr="00251A23">
        <w:rPr>
          <w:rFonts w:cstheme="minorHAnsi"/>
          <w:noProof/>
        </w:rPr>
        <w:t>,</w:t>
      </w:r>
      <w:r w:rsidRPr="00C51CA8">
        <w:rPr>
          <w:noProof/>
        </w:rPr>
        <w:t xml:space="preserve"> you will be receiving a </w:t>
      </w:r>
      <w:r w:rsidRPr="00C51CA8">
        <w:rPr>
          <w:b/>
          <w:noProof/>
        </w:rPr>
        <w:t xml:space="preserve">DNA sequence of ones and zeroes, split by </w:t>
      </w:r>
      <w:r w:rsidR="00FA1CCB">
        <w:rPr>
          <w:noProof/>
        </w:rPr>
        <w:t>'</w:t>
      </w:r>
      <w:r w:rsidRPr="006D0DEA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(one or several).</w:t>
      </w:r>
    </w:p>
    <w:p w14:paraId="3066A3DB" w14:textId="72BA105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should select the sequence with the </w:t>
      </w:r>
      <w:r w:rsidRPr="00C51CA8">
        <w:rPr>
          <w:b/>
          <w:noProof/>
        </w:rPr>
        <w:t>longest subsequence of ones</w:t>
      </w:r>
      <w:r w:rsidRPr="00C51CA8">
        <w:rPr>
          <w:noProof/>
        </w:rPr>
        <w:t xml:space="preserve">. If there are several sequences with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ame length of</w:t>
      </w:r>
      <w:r w:rsidRPr="00C51CA8">
        <w:rPr>
          <w:noProof/>
        </w:rPr>
        <w:t xml:space="preserve">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ubsequence of ones</w:t>
      </w:r>
      <w:r w:rsidRPr="00C51CA8">
        <w:rPr>
          <w:noProof/>
        </w:rPr>
        <w:t xml:space="preserve">, print the one with the </w:t>
      </w:r>
      <w:r w:rsidRPr="00C51CA8">
        <w:rPr>
          <w:b/>
          <w:noProof/>
        </w:rPr>
        <w:t>leftmost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starting index</w:t>
      </w:r>
      <w:r w:rsidRPr="00C51CA8">
        <w:rPr>
          <w:noProof/>
        </w:rPr>
        <w:t xml:space="preserve">, if there are several sequences with </w:t>
      </w:r>
      <w:r w:rsidR="006D0DEA">
        <w:rPr>
          <w:noProof/>
        </w:rPr>
        <w:t xml:space="preserve">the </w:t>
      </w:r>
      <w:r w:rsidRPr="00C51CA8">
        <w:rPr>
          <w:noProof/>
        </w:rPr>
        <w:t xml:space="preserve">same </w:t>
      </w:r>
      <w:r w:rsidRPr="00C51CA8">
        <w:rPr>
          <w:b/>
          <w:noProof/>
        </w:rPr>
        <w:t>length and starting index</w:t>
      </w:r>
      <w:r w:rsidRPr="00C51CA8">
        <w:rPr>
          <w:noProof/>
        </w:rPr>
        <w:t xml:space="preserve">, select the sequence with the </w:t>
      </w:r>
      <w:r w:rsidRPr="00C51CA8">
        <w:rPr>
          <w:b/>
          <w:noProof/>
        </w:rPr>
        <w:t>greater sum</w:t>
      </w:r>
      <w:r w:rsidRPr="00C51CA8">
        <w:rPr>
          <w:noProof/>
        </w:rPr>
        <w:t xml:space="preserve"> of its elements.</w:t>
      </w:r>
    </w:p>
    <w:p w14:paraId="6CA8E697" w14:textId="6C424C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After you receive the last command </w:t>
      </w:r>
      <w:r w:rsidR="00A876FC" w:rsidRPr="006D0DEA">
        <w:rPr>
          <w:rFonts w:ascii="Consolas" w:hAnsi="Consolas"/>
          <w:noProof/>
        </w:rPr>
        <w:t>"</w:t>
      </w:r>
      <w:r w:rsidRPr="006D0DEA">
        <w:rPr>
          <w:rStyle w:val="CodeChar"/>
        </w:rPr>
        <w:t>Clone them!</w:t>
      </w:r>
      <w:r w:rsidR="00A876FC"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should print the collected information in the following format:</w:t>
      </w:r>
    </w:p>
    <w:p w14:paraId="26A32D7C" w14:textId="72177885" w:rsidR="00C51CA8" w:rsidRPr="00C51CA8" w:rsidRDefault="00A876FC" w:rsidP="00C51CA8">
      <w:pPr>
        <w:pStyle w:val="Code"/>
        <w:rPr>
          <w:lang w:val="bg-BG"/>
        </w:rPr>
      </w:pPr>
      <w:r w:rsidRPr="00A876FC">
        <w:t>"</w:t>
      </w:r>
      <w:r w:rsidR="00C51CA8" w:rsidRPr="00C51CA8">
        <w:t>Best DNA sample {bestSequenceIndex} with sum: {bestSequenceSum}."</w:t>
      </w:r>
    </w:p>
    <w:p w14:paraId="5D14C6FC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0122A2B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Input / Constraints</w:t>
      </w:r>
    </w:p>
    <w:p w14:paraId="28C81E6B" w14:textId="31E10643" w:rsidR="00C51CA8" w:rsidRPr="00C51CA8" w:rsidRDefault="00C51CA8" w:rsidP="00C51CA8">
      <w:pPr>
        <w:pStyle w:val="ListParagraph"/>
        <w:numPr>
          <w:ilvl w:val="0"/>
          <w:numId w:val="41"/>
        </w:numPr>
        <w:tabs>
          <w:tab w:val="num" w:pos="720"/>
        </w:tabs>
        <w:rPr>
          <w:noProof/>
          <w:lang w:val="bg-BG"/>
        </w:rPr>
      </w:pPr>
      <w:r w:rsidRPr="00C51CA8">
        <w:rPr>
          <w:noProof/>
        </w:rPr>
        <w:t xml:space="preserve">The </w:t>
      </w:r>
      <w:r w:rsidRPr="00C51CA8">
        <w:rPr>
          <w:b/>
          <w:noProof/>
        </w:rPr>
        <w:t>first line</w:t>
      </w:r>
      <w:r w:rsidRPr="00C51CA8">
        <w:rPr>
          <w:noProof/>
        </w:rPr>
        <w:t xml:space="preserve"> holds the </w:t>
      </w:r>
      <w:r w:rsidRPr="00C51CA8">
        <w:rPr>
          <w:b/>
          <w:noProof/>
        </w:rPr>
        <w:t>length</w:t>
      </w:r>
      <w:r w:rsidRPr="00C51CA8">
        <w:rPr>
          <w:noProof/>
        </w:rPr>
        <w:t xml:space="preserve"> of the </w:t>
      </w:r>
      <w:r w:rsidRPr="00C51CA8">
        <w:rPr>
          <w:b/>
          <w:noProof/>
        </w:rPr>
        <w:t>sequences</w:t>
      </w:r>
      <w:r w:rsidRPr="00C51CA8">
        <w:rPr>
          <w:noProof/>
        </w:rPr>
        <w:t xml:space="preserve"> – </w:t>
      </w:r>
      <w:r w:rsidRPr="00C51CA8">
        <w:rPr>
          <w:b/>
          <w:noProof/>
        </w:rPr>
        <w:t xml:space="preserve">integer in </w:t>
      </w:r>
      <w:r w:rsidR="00596F84">
        <w:rPr>
          <w:b/>
          <w:noProof/>
        </w:rPr>
        <w:t xml:space="preserve">the </w:t>
      </w:r>
      <w:r w:rsidRPr="00C51CA8">
        <w:rPr>
          <w:b/>
          <w:noProof/>
        </w:rPr>
        <w:t>range [1…100]</w:t>
      </w:r>
      <w:r w:rsidR="005B6AF5">
        <w:rPr>
          <w:b/>
          <w:noProof/>
        </w:rPr>
        <w:t>.</w:t>
      </w:r>
    </w:p>
    <w:p w14:paraId="2043B89B" w14:textId="5253A4F4" w:rsidR="00C51CA8" w:rsidRPr="00C51CA8" w:rsidRDefault="00C51CA8" w:rsidP="00C51CA8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C51CA8">
        <w:rPr>
          <w:noProof/>
        </w:rPr>
        <w:t>On the next lines</w:t>
      </w:r>
      <w:r w:rsidR="00586EB9">
        <w:rPr>
          <w:noProof/>
        </w:rPr>
        <w:t>,</w:t>
      </w:r>
      <w:r w:rsidRPr="00C51CA8">
        <w:rPr>
          <w:noProof/>
        </w:rPr>
        <w:t xml:space="preserve"> until you receive </w:t>
      </w:r>
      <w:r w:rsidRPr="00E12428">
        <w:rPr>
          <w:rFonts w:ascii="Consolas" w:hAnsi="Consolas"/>
          <w:b/>
          <w:noProof/>
        </w:rPr>
        <w:t>"Clone them!"</w:t>
      </w:r>
      <w:r w:rsidR="00586EB9" w:rsidRPr="00586EB9">
        <w:rPr>
          <w:rFonts w:cstheme="minorHAnsi"/>
          <w:b/>
          <w:noProof/>
        </w:rPr>
        <w:t>,</w:t>
      </w:r>
      <w:r w:rsidRPr="00C51CA8">
        <w:rPr>
          <w:noProof/>
        </w:rPr>
        <w:t xml:space="preserve"> you will be receiving sequences (at least one) of ones and zeroes, </w:t>
      </w:r>
      <w:r w:rsidRPr="00C51CA8">
        <w:rPr>
          <w:b/>
          <w:noProof/>
        </w:rPr>
        <w:t xml:space="preserve">split by </w:t>
      </w:r>
      <w:r w:rsidR="00FA1CCB">
        <w:rPr>
          <w:noProof/>
        </w:rPr>
        <w:t>'</w:t>
      </w:r>
      <w:r w:rsidRPr="00E12428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(one or several).</w:t>
      </w:r>
    </w:p>
    <w:p w14:paraId="610DC718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Output</w:t>
      </w:r>
    </w:p>
    <w:p w14:paraId="689BCF6D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>The output should be printed on the console and consists of two lines in the following format:</w:t>
      </w:r>
    </w:p>
    <w:p w14:paraId="3C7179BD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Best DNA sample {bestSequenceIndex} with sum: {bestSequenceSum}."</w:t>
      </w:r>
    </w:p>
    <w:p w14:paraId="68582C23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19A22ACF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Examples</w:t>
      </w:r>
    </w:p>
    <w:tbl>
      <w:tblPr>
        <w:tblStyle w:val="TableGrid"/>
        <w:tblW w:w="1059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3920"/>
        <w:gridCol w:w="5052"/>
      </w:tblGrid>
      <w:tr w:rsidR="00C51CA8" w:rsidRPr="00C51CA8" w14:paraId="1D4BD4F7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5116D8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E65FE5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F99EBE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2C6362F3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5B777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5</w:t>
            </w:r>
          </w:p>
          <w:p w14:paraId="04CBF86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</w:t>
            </w:r>
          </w:p>
          <w:p w14:paraId="2004FBF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7A42ACFE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75A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2 with sum: 2.</w:t>
            </w:r>
          </w:p>
          <w:p w14:paraId="18F5AD7D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 1 1 0 0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46D7" w14:textId="151894BC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2 sequences with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</w:t>
            </w:r>
            <w:r w:rsidRPr="00C51CA8">
              <w:rPr>
                <w:rFonts w:eastAsia="Calibri" w:cs="Times New Roman"/>
                <w:b/>
                <w:noProof/>
              </w:rPr>
              <w:t xml:space="preserve">of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ubsequence of ones</w:t>
            </w:r>
            <w:r w:rsidRPr="00C51CA8">
              <w:rPr>
                <w:rFonts w:eastAsia="Calibri" w:cs="Times New Roman"/>
                <w:noProof/>
              </w:rPr>
              <w:t xml:space="preserve">, but the second is printed because its subsequence starts at </w:t>
            </w:r>
            <w:r w:rsidRPr="00DD49D9">
              <w:rPr>
                <w:rFonts w:ascii="Consolas" w:eastAsia="Calibri" w:hAnsi="Consolas" w:cs="Times New Roman"/>
                <w:b/>
                <w:noProof/>
              </w:rPr>
              <w:t>index[1]</w:t>
            </w:r>
            <w:r w:rsidRPr="00DD49D9">
              <w:rPr>
                <w:rFonts w:eastAsia="Calibri" w:cstheme="minorHAnsi"/>
                <w:bCs/>
                <w:noProof/>
              </w:rPr>
              <w:t>.</w:t>
            </w:r>
          </w:p>
        </w:tc>
      </w:tr>
      <w:tr w:rsidR="00C51CA8" w:rsidRPr="00C51CA8" w14:paraId="082A4D36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D7CAA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85983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2C8D0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07B19441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0CF0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4</w:t>
            </w:r>
          </w:p>
          <w:p w14:paraId="20734B83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green"/>
              </w:rPr>
              <w:t>1</w:t>
            </w:r>
          </w:p>
          <w:p w14:paraId="02249FC2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0!1</w:t>
            </w:r>
          </w:p>
          <w:p w14:paraId="52118DA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0674E22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5E91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1 with sum: 3.</w:t>
            </w:r>
          </w:p>
          <w:p w14:paraId="47D9BD70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 1 0 1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4696" w14:textId="5D5178DE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3 sequences. Both 1 and 3 </w:t>
            </w:r>
            <w:r w:rsidRPr="00C51CA8">
              <w:rPr>
                <w:rFonts w:eastAsia="Calibri" w:cs="Times New Roman"/>
                <w:b/>
                <w:noProof/>
              </w:rPr>
              <w:t xml:space="preserve">have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of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noProof/>
              </w:rPr>
              <w:t xml:space="preserve">subsequence of ones -&gt; 2, </w:t>
            </w:r>
            <w:r w:rsidRPr="00C51CA8">
              <w:rPr>
                <w:rFonts w:eastAsia="Calibri" w:cs="Times New Roman"/>
                <w:b/>
                <w:noProof/>
              </w:rPr>
              <w:t xml:space="preserve">and both start from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9E50D4">
              <w:rPr>
                <w:rFonts w:ascii="Consolas" w:eastAsia="Calibri" w:hAnsi="Consolas" w:cs="Times New Roman"/>
                <w:b/>
                <w:noProof/>
              </w:rPr>
              <w:t>index[0]</w:t>
            </w:r>
            <w:r w:rsidRPr="009E50D4">
              <w:rPr>
                <w:rFonts w:eastAsia="Calibri" w:cstheme="minorHAnsi"/>
                <w:noProof/>
              </w:rPr>
              <w:t>,</w:t>
            </w:r>
            <w:r w:rsidRPr="00C51CA8">
              <w:rPr>
                <w:rFonts w:eastAsia="Calibri" w:cs="Times New Roman"/>
                <w:noProof/>
              </w:rPr>
              <w:t xml:space="preserve"> but the first is printed, because its </w:t>
            </w:r>
            <w:r w:rsidRPr="00C51CA8">
              <w:rPr>
                <w:rFonts w:eastAsia="Calibri" w:cs="Times New Roman"/>
                <w:b/>
                <w:noProof/>
              </w:rPr>
              <w:t>sum is greater.</w:t>
            </w:r>
          </w:p>
        </w:tc>
      </w:tr>
    </w:tbl>
    <w:p w14:paraId="42913816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LadyBugs</w:t>
      </w:r>
    </w:p>
    <w:p w14:paraId="4544FB3E" w14:textId="3A153787" w:rsidR="005B075C" w:rsidRDefault="005B075C" w:rsidP="005B075C">
      <w:pPr>
        <w:jc w:val="both"/>
        <w:rPr>
          <w:noProof/>
        </w:rPr>
      </w:pPr>
      <w:r>
        <w:rPr>
          <w:noProof/>
        </w:rPr>
        <w:t xml:space="preserve">You are given a </w:t>
      </w:r>
      <w:r w:rsidRPr="005B075C">
        <w:rPr>
          <w:b/>
          <w:bCs/>
          <w:noProof/>
        </w:rPr>
        <w:t>field size</w:t>
      </w:r>
      <w:r>
        <w:rPr>
          <w:noProof/>
        </w:rPr>
        <w:t xml:space="preserve"> and the </w:t>
      </w:r>
      <w:r w:rsidRPr="005B075C">
        <w:rPr>
          <w:b/>
          <w:bCs/>
          <w:noProof/>
        </w:rPr>
        <w:t>indexes where ladybugs</w:t>
      </w:r>
      <w:r>
        <w:rPr>
          <w:noProof/>
        </w:rPr>
        <w:t xml:space="preserve"> can be found on the field. On every new line, until the </w:t>
      </w:r>
      <w:r w:rsidRPr="00B04631">
        <w:rPr>
          <w:rFonts w:ascii="Consolas" w:hAnsi="Consolas"/>
          <w:noProof/>
        </w:rPr>
        <w:t>"</w:t>
      </w:r>
      <w:r w:rsidRPr="00B04631">
        <w:rPr>
          <w:rFonts w:ascii="Consolas" w:hAnsi="Consolas"/>
          <w:b/>
          <w:bCs/>
          <w:noProof/>
        </w:rPr>
        <w:t>end</w:t>
      </w:r>
      <w:r w:rsidRPr="00B04631">
        <w:rPr>
          <w:rFonts w:ascii="Consolas" w:hAnsi="Consolas"/>
          <w:noProof/>
        </w:rPr>
        <w:t>"</w:t>
      </w:r>
      <w:r>
        <w:rPr>
          <w:noProof/>
        </w:rPr>
        <w:t xml:space="preserve"> command is given, a ladybug </w:t>
      </w:r>
      <w:r w:rsidRPr="005B075C">
        <w:rPr>
          <w:b/>
          <w:bCs/>
          <w:noProof/>
        </w:rPr>
        <w:t>changes its position</w:t>
      </w:r>
      <w:r>
        <w:rPr>
          <w:noProof/>
        </w:rPr>
        <w:t xml:space="preserve"> either to its </w:t>
      </w:r>
      <w:r w:rsidRPr="005B075C">
        <w:rPr>
          <w:b/>
          <w:bCs/>
          <w:noProof/>
        </w:rPr>
        <w:t>left</w:t>
      </w:r>
      <w:r>
        <w:rPr>
          <w:noProof/>
        </w:rPr>
        <w:t xml:space="preserve"> or to its </w:t>
      </w:r>
      <w:r w:rsidRPr="005B075C">
        <w:rPr>
          <w:b/>
          <w:bCs/>
          <w:noProof/>
        </w:rPr>
        <w:t>right</w:t>
      </w:r>
      <w:r>
        <w:rPr>
          <w:noProof/>
        </w:rPr>
        <w:t xml:space="preserve"> by a given </w:t>
      </w:r>
      <w:r w:rsidRPr="005B075C">
        <w:rPr>
          <w:b/>
          <w:bCs/>
          <w:noProof/>
        </w:rPr>
        <w:t>fly length</w:t>
      </w:r>
      <w:r>
        <w:rPr>
          <w:noProof/>
        </w:rPr>
        <w:t xml:space="preserve">. A movement description </w:t>
      </w:r>
      <w:r w:rsidRPr="005B075C">
        <w:rPr>
          <w:b/>
          <w:bCs/>
          <w:noProof/>
        </w:rPr>
        <w:t>command</w:t>
      </w:r>
      <w:r>
        <w:rPr>
          <w:noProof/>
        </w:rPr>
        <w:t xml:space="preserve"> looks like this: </w:t>
      </w:r>
      <w:r w:rsidRPr="00596F84">
        <w:rPr>
          <w:rFonts w:ascii="Consolas" w:hAnsi="Consolas"/>
          <w:noProof/>
        </w:rPr>
        <w:t>"0 right 1"</w:t>
      </w:r>
      <w:r>
        <w:rPr>
          <w:noProof/>
        </w:rPr>
        <w:t xml:space="preserve">. This means that the little insect </w:t>
      </w:r>
      <w:r w:rsidRPr="005B075C">
        <w:rPr>
          <w:b/>
          <w:bCs/>
          <w:noProof/>
        </w:rPr>
        <w:t>placed on index 0 should fly one index to its right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lands on another ladybug</w:t>
      </w:r>
      <w:r>
        <w:rPr>
          <w:noProof/>
        </w:rPr>
        <w:t xml:space="preserve">, it </w:t>
      </w:r>
      <w:r w:rsidRPr="005B075C">
        <w:rPr>
          <w:b/>
          <w:bCs/>
          <w:noProof/>
        </w:rPr>
        <w:t>continues to fly in the same direction repeating the specified flight length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flies out of the field</w:t>
      </w:r>
      <w:r>
        <w:rPr>
          <w:noProof/>
        </w:rPr>
        <w:t xml:space="preserve">, it is </w:t>
      </w:r>
      <w:r w:rsidRPr="005B075C">
        <w:rPr>
          <w:b/>
          <w:bCs/>
          <w:noProof/>
        </w:rPr>
        <w:t>gone</w:t>
      </w:r>
      <w:r>
        <w:rPr>
          <w:noProof/>
        </w:rPr>
        <w:t>.</w:t>
      </w:r>
    </w:p>
    <w:p w14:paraId="259DECC6" w14:textId="427E2E39" w:rsidR="005B075C" w:rsidRDefault="00596F84" w:rsidP="005B075C">
      <w:pPr>
        <w:jc w:val="both"/>
        <w:rPr>
          <w:noProof/>
        </w:rPr>
      </w:pPr>
      <w:r>
        <w:rPr>
          <w:noProof/>
        </w:rPr>
        <w:lastRenderedPageBreak/>
        <w:t>For e</w:t>
      </w:r>
      <w:r w:rsidR="005B075C">
        <w:rPr>
          <w:noProof/>
        </w:rPr>
        <w:t>xample</w:t>
      </w:r>
      <w:r w:rsidR="00850711">
        <w:rPr>
          <w:noProof/>
        </w:rPr>
        <w:t>,</w:t>
      </w:r>
      <w:r w:rsidR="005B075C">
        <w:rPr>
          <w:noProof/>
        </w:rPr>
        <w:t xml:space="preserve"> you are given a </w:t>
      </w:r>
      <w:r w:rsidR="005B075C" w:rsidRPr="005B075C">
        <w:rPr>
          <w:b/>
          <w:bCs/>
          <w:noProof/>
        </w:rPr>
        <w:t>field of size 3</w:t>
      </w:r>
      <w:r w:rsidR="008444FF" w:rsidRPr="008444FF">
        <w:rPr>
          <w:noProof/>
        </w:rPr>
        <w:t>,</w:t>
      </w:r>
      <w:r w:rsidR="005B075C">
        <w:rPr>
          <w:noProof/>
        </w:rPr>
        <w:t xml:space="preserve"> </w:t>
      </w:r>
      <w:r w:rsidR="002C010A">
        <w:rPr>
          <w:noProof/>
        </w:rPr>
        <w:t xml:space="preserve">where </w:t>
      </w:r>
      <w:r w:rsidR="005B075C">
        <w:rPr>
          <w:noProof/>
        </w:rPr>
        <w:t xml:space="preserve">there are ladybugs on indexes </w:t>
      </w:r>
      <w:r w:rsidR="005B075C" w:rsidRPr="005B075C">
        <w:rPr>
          <w:b/>
          <w:bCs/>
          <w:noProof/>
        </w:rPr>
        <w:t>0 and 1</w:t>
      </w:r>
      <w:r w:rsidR="005B075C">
        <w:rPr>
          <w:noProof/>
        </w:rPr>
        <w:t xml:space="preserve">. If the ladybug </w:t>
      </w:r>
      <w:r w:rsidR="005B075C" w:rsidRPr="005B075C">
        <w:rPr>
          <w:b/>
          <w:bCs/>
          <w:noProof/>
        </w:rPr>
        <w:t>on index 0 needs to fly to its right by the length of 1</w:t>
      </w:r>
      <w:r w:rsidR="005B075C">
        <w:rPr>
          <w:noProof/>
        </w:rPr>
        <w:t xml:space="preserve"> (0 right 1)</w:t>
      </w:r>
      <w:r w:rsidR="00E129CA">
        <w:rPr>
          <w:noProof/>
        </w:rPr>
        <w:t>,</w:t>
      </w:r>
      <w:r w:rsidR="005B075C">
        <w:rPr>
          <w:noProof/>
        </w:rPr>
        <w:t xml:space="preserve"> it will attempt to </w:t>
      </w:r>
      <w:r w:rsidR="005B075C" w:rsidRPr="005B075C">
        <w:rPr>
          <w:b/>
          <w:bCs/>
          <w:noProof/>
        </w:rPr>
        <w:t>land on index 1</w:t>
      </w:r>
      <w:r w:rsidR="005B075C">
        <w:rPr>
          <w:noProof/>
        </w:rPr>
        <w:t xml:space="preserve"> but as there is </w:t>
      </w:r>
      <w:r w:rsidR="005B075C" w:rsidRPr="005B075C">
        <w:rPr>
          <w:b/>
          <w:bCs/>
          <w:noProof/>
        </w:rPr>
        <w:t>another ladybug</w:t>
      </w:r>
      <w:r w:rsidR="005B075C">
        <w:rPr>
          <w:noProof/>
        </w:rPr>
        <w:t xml:space="preserve"> there, it will continue further to the right passing 1 index in length, landing on </w:t>
      </w:r>
      <w:r w:rsidR="005B075C" w:rsidRPr="005B075C">
        <w:rPr>
          <w:b/>
          <w:bCs/>
          <w:noProof/>
        </w:rPr>
        <w:t>index 2</w:t>
      </w:r>
      <w:r w:rsidR="005B075C">
        <w:rPr>
          <w:noProof/>
        </w:rPr>
        <w:t xml:space="preserve">. After that, if the same ladybug needs to fly to its right passing 1 index (2 right 1), it will land somewhere </w:t>
      </w:r>
      <w:r w:rsidR="005B075C" w:rsidRPr="005B075C">
        <w:rPr>
          <w:b/>
          <w:bCs/>
          <w:noProof/>
        </w:rPr>
        <w:t>outside</w:t>
      </w:r>
      <w:r w:rsidR="005B075C">
        <w:rPr>
          <w:noProof/>
        </w:rPr>
        <w:t xml:space="preserve"> of the field, so it flies </w:t>
      </w:r>
      <w:r w:rsidR="005B075C" w:rsidRPr="005B075C">
        <w:rPr>
          <w:b/>
          <w:bCs/>
          <w:noProof/>
        </w:rPr>
        <w:t>away</w:t>
      </w:r>
      <w:r w:rsidR="005B075C">
        <w:rPr>
          <w:noProof/>
        </w:rPr>
        <w:t>:</w:t>
      </w:r>
    </w:p>
    <w:p w14:paraId="7B0591B9" w14:textId="77777777" w:rsidR="005B075C" w:rsidRPr="00C51CA8" w:rsidRDefault="005B075C" w:rsidP="00C51CA8">
      <w:pPr>
        <w:jc w:val="both"/>
        <w:rPr>
          <w:noProof/>
          <w:lang w:val="bg-BG"/>
        </w:rPr>
      </w:pPr>
    </w:p>
    <w:p w14:paraId="44BE8E3C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  <w:lang w:val="bg-BG" w:eastAsia="bg-BG"/>
        </w:rPr>
        <mc:AlternateContent>
          <mc:Choice Requires="wpg">
            <w:drawing>
              <wp:inline distT="0" distB="0" distL="0" distR="0" wp14:anchorId="56328336" wp14:editId="6AE09DE2">
                <wp:extent cx="4491567" cy="649816"/>
                <wp:effectExtent l="0" t="0" r="4445" b="0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1567" cy="649816"/>
                          <a:chOff x="0" y="0"/>
                          <a:chExt cx="4491567" cy="649816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0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0" name="Right Arrow 7"/>
                        <wps:cNvSpPr/>
                        <wps:spPr>
                          <a:xfrm>
                            <a:off x="1303867" y="224366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1" name="Right Arrow 7"/>
                        <wps:cNvSpPr/>
                        <wps:spPr>
                          <a:xfrm>
                            <a:off x="2988733" y="220133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67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C55307D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    <v:imagedata r:id="rId13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    <v:imagedata r:id="rId14" o:title=""/>
                  <v:path arrowok="t"/>
                </v:shape>
                <v:shape id="Picture 13" o:spid="_x0000_s1031" type="#_x0000_t75" style="position:absolute;width:10795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    <v:imagedata r:id="rId15" o:title=""/>
                  <v:path arrowok="t"/>
                </v:shape>
                <w10:anchorlock/>
              </v:group>
            </w:pict>
          </mc:Fallback>
        </mc:AlternateContent>
      </w:r>
    </w:p>
    <w:p w14:paraId="0A022D4B" w14:textId="78C13A59" w:rsidR="000C3611" w:rsidRDefault="000C3611" w:rsidP="000C3611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If we receive an initial index that does not contain a ladybug</w:t>
      </w:r>
      <w:r w:rsidR="004C7DED">
        <w:rPr>
          <w:rFonts w:eastAsiaTheme="minorHAnsi" w:cstheme="minorBidi"/>
          <w:b w:val="0"/>
          <w:noProof/>
          <w:color w:val="auto"/>
          <w:sz w:val="22"/>
          <w:szCs w:val="22"/>
        </w:rPr>
        <w:t>,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 happen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you are given a ladybug index that is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outside the fiel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happen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n the end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print all cell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field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separate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by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blank space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 each cell that has a ladybug in it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1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nd for each empty cell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output of the example above should be 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 1 0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0275101D" w14:textId="5E8406B5" w:rsidR="00C51CA8" w:rsidRPr="00C51CA8" w:rsidRDefault="00C51CA8" w:rsidP="000C3611">
      <w:pPr>
        <w:pStyle w:val="Heading3"/>
        <w:rPr>
          <w:noProof/>
          <w:lang w:val="bg-BG"/>
        </w:rPr>
      </w:pPr>
      <w:r w:rsidRPr="00C51CA8">
        <w:rPr>
          <w:noProof/>
        </w:rPr>
        <w:t>Input</w:t>
      </w:r>
    </w:p>
    <w:p w14:paraId="5FF7C801" w14:textId="1AF0C63F" w:rsidR="00C51CA8" w:rsidRPr="00C51CA8" w:rsidRDefault="00C51CA8" w:rsidP="00C51CA8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first line, you will receive an integer - the size of the field</w:t>
      </w:r>
      <w:r w:rsidR="004F0498">
        <w:rPr>
          <w:noProof/>
        </w:rPr>
        <w:t>.</w:t>
      </w:r>
    </w:p>
    <w:p w14:paraId="7EF98F85" w14:textId="3955E871" w:rsidR="003E3681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second line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the initial indexes of all ladybugs separated by a blank space</w:t>
      </w:r>
      <w:r w:rsidR="004F0498">
        <w:rPr>
          <w:noProof/>
        </w:rPr>
        <w:t>.</w:t>
      </w:r>
    </w:p>
    <w:p w14:paraId="5EAB286C" w14:textId="69660CC2" w:rsidR="00C51CA8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next lines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until you get the </w:t>
      </w:r>
      <w:r w:rsidR="003E3681" w:rsidRPr="00850711">
        <w:rPr>
          <w:rFonts w:ascii="Consolas" w:hAnsi="Consolas"/>
          <w:noProof/>
        </w:rPr>
        <w:t>"</w:t>
      </w:r>
      <w:r w:rsidR="003E3681" w:rsidRPr="00850711">
        <w:rPr>
          <w:rFonts w:ascii="Consolas" w:hAnsi="Consolas"/>
          <w:b/>
          <w:bCs/>
          <w:noProof/>
        </w:rPr>
        <w:t>end</w:t>
      </w:r>
      <w:r w:rsidR="003E3681" w:rsidRPr="00850711">
        <w:rPr>
          <w:rFonts w:ascii="Consolas" w:hAnsi="Consolas"/>
          <w:noProof/>
        </w:rPr>
        <w:t>"</w:t>
      </w:r>
      <w:r w:rsidR="003E3681" w:rsidRPr="003E3681">
        <w:rPr>
          <w:noProof/>
        </w:rPr>
        <w:t xml:space="preserve"> command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commands in the format: </w:t>
      </w:r>
      <w:r w:rsidR="003E3681" w:rsidRPr="00850711">
        <w:rPr>
          <w:rFonts w:ascii="Consolas" w:hAnsi="Consolas"/>
          <w:b/>
          <w:bCs/>
          <w:noProof/>
        </w:rPr>
        <w:t>"{ladybug index} {direction} {fly length}</w:t>
      </w:r>
      <w:r w:rsidR="003E3681" w:rsidRPr="00850711">
        <w:rPr>
          <w:rFonts w:ascii="Consolas" w:hAnsi="Consolas"/>
          <w:noProof/>
        </w:rPr>
        <w:t>"</w:t>
      </w:r>
      <w:r w:rsidR="004F0498" w:rsidRPr="00A738AB">
        <w:rPr>
          <w:rFonts w:cstheme="minorHAnsi"/>
          <w:noProof/>
        </w:rPr>
        <w:t>.</w:t>
      </w:r>
    </w:p>
    <w:p w14:paraId="1C2F04DA" w14:textId="49D5885C" w:rsidR="003E3681" w:rsidRPr="004F0498" w:rsidRDefault="003E3681" w:rsidP="003E3681">
      <w:pPr>
        <w:pStyle w:val="ListParagraph"/>
        <w:jc w:val="both"/>
        <w:rPr>
          <w:noProof/>
        </w:rPr>
      </w:pPr>
    </w:p>
    <w:p w14:paraId="673AB1D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Output</w:t>
      </w:r>
    </w:p>
    <w:p w14:paraId="51C47F0F" w14:textId="062D047F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Print </w:t>
      </w:r>
      <w:r w:rsidR="00FA6E8B" w:rsidRPr="00FA6E8B">
        <w:rPr>
          <w:noProof/>
        </w:rPr>
        <w:t xml:space="preserve">all field cells in format: </w:t>
      </w:r>
      <w:r w:rsidR="00FA6E8B" w:rsidRPr="00AE04B7">
        <w:rPr>
          <w:rFonts w:ascii="Consolas" w:hAnsi="Consolas"/>
          <w:noProof/>
        </w:rPr>
        <w:t>"</w:t>
      </w:r>
      <w:r w:rsidR="00FA6E8B" w:rsidRPr="00AE04B7">
        <w:rPr>
          <w:rFonts w:ascii="Consolas" w:hAnsi="Consolas"/>
          <w:b/>
          <w:bCs/>
          <w:noProof/>
        </w:rPr>
        <w:t>{cell} {cell} … {cell}</w:t>
      </w:r>
      <w:r w:rsidR="00FA6E8B" w:rsidRPr="00AE04B7">
        <w:rPr>
          <w:rFonts w:ascii="Consolas" w:hAnsi="Consolas"/>
          <w:noProof/>
        </w:rPr>
        <w:t>"</w:t>
      </w:r>
    </w:p>
    <w:p w14:paraId="72481F9C" w14:textId="68992B39" w:rsidR="00FA6E8B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If </w:t>
      </w:r>
      <w:r w:rsidR="00FA6E8B" w:rsidRPr="00FA6E8B">
        <w:rPr>
          <w:noProof/>
        </w:rPr>
        <w:t xml:space="preserve">a cell has a ladybug in it, print </w:t>
      </w:r>
      <w:r w:rsidR="00FA1CCB">
        <w:rPr>
          <w:noProof/>
        </w:rPr>
        <w:t>'</w:t>
      </w:r>
      <w:r w:rsidR="00FA6E8B" w:rsidRPr="00625BAF">
        <w:rPr>
          <w:rFonts w:ascii="Consolas" w:hAnsi="Consolas"/>
          <w:noProof/>
        </w:rPr>
        <w:t>1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396D195" w14:textId="18994693" w:rsidR="00C51CA8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If</w:t>
      </w:r>
      <w:r w:rsidR="00FA6E8B" w:rsidRPr="00FA6E8B">
        <w:rPr>
          <w:noProof/>
        </w:rPr>
        <w:t xml:space="preserve"> a cell is empty, print </w:t>
      </w:r>
      <w:r w:rsidR="00FA1CCB">
        <w:rPr>
          <w:noProof/>
        </w:rPr>
        <w:t>'</w:t>
      </w:r>
      <w:r w:rsidR="00FA6E8B" w:rsidRPr="00FE33F9">
        <w:rPr>
          <w:rFonts w:ascii="Consolas" w:hAnsi="Consolas"/>
          <w:noProof/>
        </w:rPr>
        <w:t>0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BF30889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Constrains</w:t>
      </w:r>
    </w:p>
    <w:p w14:paraId="759B4D94" w14:textId="51D2A917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size of the field will be in the range [0</w:t>
      </w:r>
      <w:r w:rsidR="00764067">
        <w:rPr>
          <w:noProof/>
        </w:rPr>
        <w:t>…</w:t>
      </w:r>
      <w:r w:rsidRPr="00C51CA8">
        <w:rPr>
          <w:noProof/>
        </w:rPr>
        <w:t>1000]</w:t>
      </w:r>
      <w:r w:rsidR="00B37052">
        <w:rPr>
          <w:noProof/>
        </w:rPr>
        <w:t>.</w:t>
      </w:r>
    </w:p>
    <w:p w14:paraId="61FC107D" w14:textId="2D050F91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ladybug indexes will be in the range [-2147483647</w:t>
      </w:r>
      <w:r w:rsidR="00764067">
        <w:rPr>
          <w:noProof/>
        </w:rPr>
        <w:t>…</w:t>
      </w:r>
      <w:r w:rsidRPr="00C51CA8">
        <w:rPr>
          <w:noProof/>
        </w:rPr>
        <w:t>2147483647]</w:t>
      </w:r>
      <w:r w:rsidR="00B37052">
        <w:rPr>
          <w:noProof/>
        </w:rPr>
        <w:t>.</w:t>
      </w:r>
    </w:p>
    <w:p w14:paraId="1E1170A4" w14:textId="39B22E26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number of commands will be in the range [0</w:t>
      </w:r>
      <w:r w:rsidR="00764067">
        <w:rPr>
          <w:noProof/>
        </w:rPr>
        <w:t>…</w:t>
      </w:r>
      <w:r w:rsidRPr="00C51CA8">
        <w:rPr>
          <w:noProof/>
        </w:rPr>
        <w:t>100]</w:t>
      </w:r>
      <w:r w:rsidR="00B37052">
        <w:rPr>
          <w:noProof/>
        </w:rPr>
        <w:t>.</w:t>
      </w:r>
    </w:p>
    <w:p w14:paraId="1E1B0644" w14:textId="48D1EDE5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fly length will be in the range [-2147483647</w:t>
      </w:r>
      <w:r w:rsidR="00764067">
        <w:rPr>
          <w:noProof/>
        </w:rPr>
        <w:t>…</w:t>
      </w:r>
      <w:r w:rsidRPr="00C51CA8">
        <w:rPr>
          <w:noProof/>
        </w:rPr>
        <w:t>2147483647]</w:t>
      </w:r>
      <w:r w:rsidR="00B37052">
        <w:rPr>
          <w:noProof/>
        </w:rPr>
        <w:t>.</w:t>
      </w:r>
    </w:p>
    <w:p w14:paraId="0DCC2B82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2986"/>
      </w:tblGrid>
      <w:tr w:rsidR="00C51CA8" w:rsidRPr="00C51CA8" w14:paraId="6C5EE2D7" w14:textId="77777777" w:rsidTr="00545AA3">
        <w:tc>
          <w:tcPr>
            <w:tcW w:w="1380" w:type="dxa"/>
            <w:shd w:val="clear" w:color="auto" w:fill="D9D9D9" w:themeFill="background1" w:themeFillShade="D9"/>
          </w:tcPr>
          <w:p w14:paraId="6CADD4AB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63C49809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2986" w:type="dxa"/>
            <w:shd w:val="clear" w:color="auto" w:fill="D9D9D9" w:themeFill="background1" w:themeFillShade="D9"/>
          </w:tcPr>
          <w:p w14:paraId="08096B1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7EED8831" w14:textId="77777777" w:rsidTr="00545AA3">
        <w:tc>
          <w:tcPr>
            <w:tcW w:w="1380" w:type="dxa"/>
          </w:tcPr>
          <w:p w14:paraId="0F3151DD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21E33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</w:t>
            </w:r>
          </w:p>
          <w:p w14:paraId="0B9FE46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100B17D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49D8E3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7B64721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1 0</w:t>
            </w:r>
          </w:p>
        </w:tc>
        <w:tc>
          <w:tcPr>
            <w:tcW w:w="2986" w:type="dxa"/>
          </w:tcPr>
          <w:p w14:paraId="577903F0" w14:textId="009D8518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 xml:space="preserve">1 1 0 - </w:t>
            </w:r>
            <w:r w:rsidR="00603248">
              <w:rPr>
                <w:bCs/>
                <w:noProof/>
              </w:rPr>
              <w:t>i</w:t>
            </w:r>
            <w:r w:rsidRPr="00C51CA8">
              <w:rPr>
                <w:bCs/>
                <w:noProof/>
              </w:rPr>
              <w:t>nitial field</w:t>
            </w:r>
          </w:p>
          <w:p w14:paraId="5899018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>0 1 1 - field after "</w:t>
            </w:r>
            <w:r w:rsidRPr="00545AA3">
              <w:rPr>
                <w:rFonts w:ascii="Consolas" w:hAnsi="Consolas"/>
                <w:bCs/>
                <w:noProof/>
              </w:rPr>
              <w:t>0 right 1</w:t>
            </w:r>
            <w:r w:rsidRPr="00C51CA8">
              <w:rPr>
                <w:bCs/>
                <w:noProof/>
              </w:rPr>
              <w:t>"</w:t>
            </w:r>
          </w:p>
          <w:p w14:paraId="00DB7A4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</w:rPr>
            </w:pPr>
            <w:r w:rsidRPr="00C51CA8">
              <w:rPr>
                <w:bCs/>
                <w:noProof/>
              </w:rPr>
              <w:t>0 1 0 - field after "</w:t>
            </w:r>
            <w:r w:rsidRPr="00545AA3">
              <w:rPr>
                <w:rFonts w:ascii="Consolas" w:hAnsi="Consolas"/>
                <w:bCs/>
                <w:noProof/>
              </w:rPr>
              <w:t>2 right 1</w:t>
            </w:r>
            <w:r w:rsidRPr="00C51CA8">
              <w:rPr>
                <w:bCs/>
                <w:noProof/>
              </w:rPr>
              <w:t>"</w:t>
            </w:r>
          </w:p>
        </w:tc>
      </w:tr>
    </w:tbl>
    <w:p w14:paraId="798EC0AD" w14:textId="77777777" w:rsidR="00C51CA8" w:rsidRPr="00C51CA8" w:rsidRDefault="00C51CA8" w:rsidP="00C51CA8">
      <w:pPr>
        <w:jc w:val="both"/>
        <w:rPr>
          <w:noProof/>
          <w:lang w:val="bg-BG"/>
        </w:rPr>
      </w:pPr>
    </w:p>
    <w:tbl>
      <w:tblPr>
        <w:tblStyle w:val="TableGrid"/>
        <w:tblW w:w="60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992"/>
        <w:gridCol w:w="1380"/>
        <w:gridCol w:w="1281"/>
      </w:tblGrid>
      <w:tr w:rsidR="00C51CA8" w:rsidRPr="00C51CA8" w14:paraId="7E75C0E5" w14:textId="77777777" w:rsidTr="00C95C6D">
        <w:tc>
          <w:tcPr>
            <w:tcW w:w="1380" w:type="dxa"/>
            <w:shd w:val="clear" w:color="auto" w:fill="D9D9D9" w:themeFill="background1" w:themeFillShade="D9"/>
          </w:tcPr>
          <w:p w14:paraId="7482A268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29D6FD5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7CD8288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</w:tcPr>
          <w:p w14:paraId="0B9891D3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81" w:type="dxa"/>
            <w:shd w:val="clear" w:color="auto" w:fill="D9D9D9" w:themeFill="background1" w:themeFillShade="D9"/>
          </w:tcPr>
          <w:p w14:paraId="771F1501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892AB1D" w14:textId="77777777" w:rsidTr="00C95C6D">
        <w:tc>
          <w:tcPr>
            <w:tcW w:w="1380" w:type="dxa"/>
          </w:tcPr>
          <w:p w14:paraId="0676030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85E3A4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 2</w:t>
            </w:r>
          </w:p>
          <w:p w14:paraId="51EE3B0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3B5BBDAF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right 1</w:t>
            </w:r>
          </w:p>
          <w:p w14:paraId="4988AE4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B91B8A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406490C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6D12835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380" w:type="dxa"/>
          </w:tcPr>
          <w:p w14:paraId="7A45C67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5</w:t>
            </w:r>
          </w:p>
          <w:p w14:paraId="61DCD5F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00971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left 2</w:t>
            </w:r>
          </w:p>
          <w:p w14:paraId="3549614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left -2</w:t>
            </w:r>
          </w:p>
          <w:p w14:paraId="5B2615B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81" w:type="dxa"/>
          </w:tcPr>
          <w:p w14:paraId="5F1D0D4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 1 0</w:t>
            </w:r>
          </w:p>
        </w:tc>
      </w:tr>
    </w:tbl>
    <w:p w14:paraId="2DBB6754" w14:textId="77777777" w:rsidR="00C51CA8" w:rsidRPr="00C51CA8" w:rsidRDefault="00C51CA8" w:rsidP="00C51CA8">
      <w:pPr>
        <w:jc w:val="both"/>
        <w:rPr>
          <w:noProof/>
          <w:lang w:val="bg-BG"/>
        </w:rPr>
      </w:pPr>
    </w:p>
    <w:p w14:paraId="0977DBA8" w14:textId="77777777" w:rsidR="00C51CA8" w:rsidRPr="00C51CA8" w:rsidRDefault="00C51CA8" w:rsidP="00C51CA8">
      <w:pPr>
        <w:rPr>
          <w:noProof/>
          <w:lang w:val="bg-BG"/>
        </w:rPr>
      </w:pPr>
    </w:p>
    <w:p w14:paraId="592EBD29" w14:textId="51658AA2" w:rsidR="00640502" w:rsidRPr="00C51CA8" w:rsidRDefault="00640502" w:rsidP="00C51CA8">
      <w:pPr>
        <w:rPr>
          <w:lang w:val="bg-BG"/>
        </w:rPr>
      </w:pPr>
    </w:p>
    <w:sectPr w:rsidR="00640502" w:rsidRPr="00C51CA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D6DB2" w14:textId="77777777" w:rsidR="00FD37C1" w:rsidRDefault="00FD37C1" w:rsidP="008068A2">
      <w:pPr>
        <w:spacing w:after="0" w:line="240" w:lineRule="auto"/>
      </w:pPr>
      <w:r>
        <w:separator/>
      </w:r>
    </w:p>
  </w:endnote>
  <w:endnote w:type="continuationSeparator" w:id="0">
    <w:p w14:paraId="7CDB71CF" w14:textId="77777777" w:rsidR="00FD37C1" w:rsidRDefault="00FD37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C556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3C556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45909" w14:textId="77777777" w:rsidR="00FD37C1" w:rsidRDefault="00FD37C1" w:rsidP="008068A2">
      <w:pPr>
        <w:spacing w:after="0" w:line="240" w:lineRule="auto"/>
      </w:pPr>
      <w:r>
        <w:separator/>
      </w:r>
    </w:p>
  </w:footnote>
  <w:footnote w:type="continuationSeparator" w:id="0">
    <w:p w14:paraId="3C0B2449" w14:textId="77777777" w:rsidR="00FD37C1" w:rsidRDefault="00FD37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325781">
    <w:abstractNumId w:val="0"/>
  </w:num>
  <w:num w:numId="2" w16cid:durableId="961497906">
    <w:abstractNumId w:val="41"/>
  </w:num>
  <w:num w:numId="3" w16cid:durableId="1208563747">
    <w:abstractNumId w:val="8"/>
  </w:num>
  <w:num w:numId="4" w16cid:durableId="1670215240">
    <w:abstractNumId w:val="26"/>
  </w:num>
  <w:num w:numId="5" w16cid:durableId="1034387320">
    <w:abstractNumId w:val="27"/>
  </w:num>
  <w:num w:numId="6" w16cid:durableId="994146795">
    <w:abstractNumId w:val="31"/>
  </w:num>
  <w:num w:numId="7" w16cid:durableId="875971841">
    <w:abstractNumId w:val="3"/>
  </w:num>
  <w:num w:numId="8" w16cid:durableId="1159269147">
    <w:abstractNumId w:val="7"/>
  </w:num>
  <w:num w:numId="9" w16cid:durableId="1266303374">
    <w:abstractNumId w:val="24"/>
  </w:num>
  <w:num w:numId="10" w16cid:durableId="20859102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08846515">
    <w:abstractNumId w:val="4"/>
  </w:num>
  <w:num w:numId="12" w16cid:durableId="161093380">
    <w:abstractNumId w:val="19"/>
  </w:num>
  <w:num w:numId="13" w16cid:durableId="19356881">
    <w:abstractNumId w:val="1"/>
  </w:num>
  <w:num w:numId="14" w16cid:durableId="459686023">
    <w:abstractNumId w:val="30"/>
  </w:num>
  <w:num w:numId="15" w16cid:durableId="41368661">
    <w:abstractNumId w:val="9"/>
  </w:num>
  <w:num w:numId="16" w16cid:durableId="1078137791">
    <w:abstractNumId w:val="36"/>
  </w:num>
  <w:num w:numId="17" w16cid:durableId="317003982">
    <w:abstractNumId w:val="25"/>
  </w:num>
  <w:num w:numId="18" w16cid:durableId="780999738">
    <w:abstractNumId w:val="40"/>
  </w:num>
  <w:num w:numId="19" w16cid:durableId="326255490">
    <w:abstractNumId w:val="32"/>
  </w:num>
  <w:num w:numId="20" w16cid:durableId="1045565536">
    <w:abstractNumId w:val="18"/>
  </w:num>
  <w:num w:numId="21" w16cid:durableId="1452894957">
    <w:abstractNumId w:val="29"/>
  </w:num>
  <w:num w:numId="22" w16cid:durableId="809713728">
    <w:abstractNumId w:val="11"/>
  </w:num>
  <w:num w:numId="23" w16cid:durableId="1913614721">
    <w:abstractNumId w:val="14"/>
  </w:num>
  <w:num w:numId="24" w16cid:durableId="175584758">
    <w:abstractNumId w:val="2"/>
  </w:num>
  <w:num w:numId="25" w16cid:durableId="184174083">
    <w:abstractNumId w:val="6"/>
  </w:num>
  <w:num w:numId="26" w16cid:durableId="1263032697">
    <w:abstractNumId w:val="15"/>
  </w:num>
  <w:num w:numId="27" w16cid:durableId="1313682443">
    <w:abstractNumId w:val="34"/>
  </w:num>
  <w:num w:numId="28" w16cid:durableId="1412704400">
    <w:abstractNumId w:val="16"/>
  </w:num>
  <w:num w:numId="29" w16cid:durableId="517432649">
    <w:abstractNumId w:val="39"/>
  </w:num>
  <w:num w:numId="30" w16cid:durableId="287974398">
    <w:abstractNumId w:val="20"/>
  </w:num>
  <w:num w:numId="31" w16cid:durableId="220870398">
    <w:abstractNumId w:val="10"/>
  </w:num>
  <w:num w:numId="32" w16cid:durableId="2025203564">
    <w:abstractNumId w:val="33"/>
  </w:num>
  <w:num w:numId="33" w16cid:durableId="1827893585">
    <w:abstractNumId w:val="37"/>
  </w:num>
  <w:num w:numId="34" w16cid:durableId="1479108012">
    <w:abstractNumId w:val="23"/>
  </w:num>
  <w:num w:numId="35" w16cid:durableId="521359306">
    <w:abstractNumId w:val="38"/>
  </w:num>
  <w:num w:numId="36" w16cid:durableId="399644388">
    <w:abstractNumId w:val="5"/>
  </w:num>
  <w:num w:numId="37" w16cid:durableId="607469661">
    <w:abstractNumId w:val="21"/>
  </w:num>
  <w:num w:numId="38" w16cid:durableId="552810941">
    <w:abstractNumId w:val="13"/>
  </w:num>
  <w:num w:numId="39" w16cid:durableId="1269005850">
    <w:abstractNumId w:val="28"/>
  </w:num>
  <w:num w:numId="40" w16cid:durableId="2030907081">
    <w:abstractNumId w:val="22"/>
  </w:num>
  <w:num w:numId="41" w16cid:durableId="1787966302">
    <w:abstractNumId w:val="17"/>
  </w:num>
  <w:num w:numId="42" w16cid:durableId="1933128864">
    <w:abstractNumId w:val="42"/>
  </w:num>
  <w:num w:numId="43" w16cid:durableId="111517963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M0MDE2tbAwN7dU0lEKTi0uzszPAykwrAUARLri5iwAAAA="/>
  </w:docVars>
  <w:rsids>
    <w:rsidRoot w:val="008068A2"/>
    <w:rsid w:val="000006BB"/>
    <w:rsid w:val="00001205"/>
    <w:rsid w:val="00002C1C"/>
    <w:rsid w:val="00007044"/>
    <w:rsid w:val="000127CF"/>
    <w:rsid w:val="0001451E"/>
    <w:rsid w:val="00023DC6"/>
    <w:rsid w:val="00025F04"/>
    <w:rsid w:val="000379A9"/>
    <w:rsid w:val="00064D15"/>
    <w:rsid w:val="0008559D"/>
    <w:rsid w:val="00086727"/>
    <w:rsid w:val="0009209B"/>
    <w:rsid w:val="000A6794"/>
    <w:rsid w:val="000B39E6"/>
    <w:rsid w:val="000B56F0"/>
    <w:rsid w:val="000C3611"/>
    <w:rsid w:val="000C5361"/>
    <w:rsid w:val="00103906"/>
    <w:rsid w:val="001275B9"/>
    <w:rsid w:val="00137C3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A23"/>
    <w:rsid w:val="00263491"/>
    <w:rsid w:val="00264287"/>
    <w:rsid w:val="0026589D"/>
    <w:rsid w:val="002664E1"/>
    <w:rsid w:val="002674C4"/>
    <w:rsid w:val="002819B5"/>
    <w:rsid w:val="002853F4"/>
    <w:rsid w:val="00285941"/>
    <w:rsid w:val="00286E31"/>
    <w:rsid w:val="002A2D2D"/>
    <w:rsid w:val="002B6E9D"/>
    <w:rsid w:val="002C010A"/>
    <w:rsid w:val="002C539D"/>
    <w:rsid w:val="002C71C6"/>
    <w:rsid w:val="002D07CA"/>
    <w:rsid w:val="002D13E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3C3"/>
    <w:rsid w:val="003E1013"/>
    <w:rsid w:val="003E167F"/>
    <w:rsid w:val="003E2A3C"/>
    <w:rsid w:val="003E2F33"/>
    <w:rsid w:val="003E3681"/>
    <w:rsid w:val="003E6BFB"/>
    <w:rsid w:val="003F1864"/>
    <w:rsid w:val="003F2E55"/>
    <w:rsid w:val="0041081C"/>
    <w:rsid w:val="00426B2D"/>
    <w:rsid w:val="004311CA"/>
    <w:rsid w:val="00444462"/>
    <w:rsid w:val="00453AC1"/>
    <w:rsid w:val="00462242"/>
    <w:rsid w:val="0047331A"/>
    <w:rsid w:val="0047640B"/>
    <w:rsid w:val="0047644B"/>
    <w:rsid w:val="00476D4B"/>
    <w:rsid w:val="00477EBF"/>
    <w:rsid w:val="00491748"/>
    <w:rsid w:val="00493E48"/>
    <w:rsid w:val="004A7E77"/>
    <w:rsid w:val="004B0253"/>
    <w:rsid w:val="004C0A80"/>
    <w:rsid w:val="004C7DED"/>
    <w:rsid w:val="004D03E1"/>
    <w:rsid w:val="004D29A9"/>
    <w:rsid w:val="004D66A7"/>
    <w:rsid w:val="004E0D4F"/>
    <w:rsid w:val="004E4C1E"/>
    <w:rsid w:val="004F049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5AA3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EB9"/>
    <w:rsid w:val="0058723E"/>
    <w:rsid w:val="00594821"/>
    <w:rsid w:val="00596357"/>
    <w:rsid w:val="00596AA5"/>
    <w:rsid w:val="00596F84"/>
    <w:rsid w:val="005A188D"/>
    <w:rsid w:val="005B0164"/>
    <w:rsid w:val="005B075C"/>
    <w:rsid w:val="005B6AF5"/>
    <w:rsid w:val="005C131C"/>
    <w:rsid w:val="005C6A24"/>
    <w:rsid w:val="005D4F7A"/>
    <w:rsid w:val="005E04CE"/>
    <w:rsid w:val="005E6CC9"/>
    <w:rsid w:val="00600083"/>
    <w:rsid w:val="00603248"/>
    <w:rsid w:val="00604363"/>
    <w:rsid w:val="00624212"/>
    <w:rsid w:val="006242A9"/>
    <w:rsid w:val="00624DCF"/>
    <w:rsid w:val="00625BAF"/>
    <w:rsid w:val="0063342B"/>
    <w:rsid w:val="00640502"/>
    <w:rsid w:val="00644D27"/>
    <w:rsid w:val="006640AE"/>
    <w:rsid w:val="00670041"/>
    <w:rsid w:val="00671FE2"/>
    <w:rsid w:val="00686C0C"/>
    <w:rsid w:val="00692B01"/>
    <w:rsid w:val="00695634"/>
    <w:rsid w:val="006A2531"/>
    <w:rsid w:val="006D0DEA"/>
    <w:rsid w:val="006D239A"/>
    <w:rsid w:val="006E1302"/>
    <w:rsid w:val="006E2245"/>
    <w:rsid w:val="006E3466"/>
    <w:rsid w:val="006E55B4"/>
    <w:rsid w:val="006E7E50"/>
    <w:rsid w:val="006F23DE"/>
    <w:rsid w:val="00704432"/>
    <w:rsid w:val="007051DF"/>
    <w:rsid w:val="007160A6"/>
    <w:rsid w:val="00724DA4"/>
    <w:rsid w:val="00763912"/>
    <w:rsid w:val="00764067"/>
    <w:rsid w:val="00765FEC"/>
    <w:rsid w:val="007735A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6CB"/>
    <w:rsid w:val="007D742F"/>
    <w:rsid w:val="007E0960"/>
    <w:rsid w:val="007E4E4F"/>
    <w:rsid w:val="007F04BF"/>
    <w:rsid w:val="007F177C"/>
    <w:rsid w:val="007F5F65"/>
    <w:rsid w:val="00801502"/>
    <w:rsid w:val="008019DB"/>
    <w:rsid w:val="00803217"/>
    <w:rsid w:val="008063E1"/>
    <w:rsid w:val="008068A2"/>
    <w:rsid w:val="008105A0"/>
    <w:rsid w:val="00834E4D"/>
    <w:rsid w:val="00836CA4"/>
    <w:rsid w:val="0083794A"/>
    <w:rsid w:val="008444FF"/>
    <w:rsid w:val="00850711"/>
    <w:rsid w:val="0085184F"/>
    <w:rsid w:val="00857CC6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5BF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666"/>
    <w:rsid w:val="009B00F3"/>
    <w:rsid w:val="009B4FB4"/>
    <w:rsid w:val="009C0C39"/>
    <w:rsid w:val="009C7C98"/>
    <w:rsid w:val="009D1805"/>
    <w:rsid w:val="009E1A09"/>
    <w:rsid w:val="009E50D4"/>
    <w:rsid w:val="00A02545"/>
    <w:rsid w:val="00A025E6"/>
    <w:rsid w:val="00A05555"/>
    <w:rsid w:val="00A06D89"/>
    <w:rsid w:val="00A23666"/>
    <w:rsid w:val="00A32956"/>
    <w:rsid w:val="00A34C24"/>
    <w:rsid w:val="00A35790"/>
    <w:rsid w:val="00A45A89"/>
    <w:rsid w:val="00A47F12"/>
    <w:rsid w:val="00A66DE2"/>
    <w:rsid w:val="00A70227"/>
    <w:rsid w:val="00A738AB"/>
    <w:rsid w:val="00A847D3"/>
    <w:rsid w:val="00A876FC"/>
    <w:rsid w:val="00AA3772"/>
    <w:rsid w:val="00AB106E"/>
    <w:rsid w:val="00AB2224"/>
    <w:rsid w:val="00AC36D6"/>
    <w:rsid w:val="00AC60FE"/>
    <w:rsid w:val="00AC77AD"/>
    <w:rsid w:val="00AD3214"/>
    <w:rsid w:val="00AD6E5C"/>
    <w:rsid w:val="00AE04B7"/>
    <w:rsid w:val="00AE05D3"/>
    <w:rsid w:val="00AE355A"/>
    <w:rsid w:val="00B027C5"/>
    <w:rsid w:val="00B04631"/>
    <w:rsid w:val="00B07AD4"/>
    <w:rsid w:val="00B148DD"/>
    <w:rsid w:val="00B22E5A"/>
    <w:rsid w:val="00B2472A"/>
    <w:rsid w:val="00B3705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28B"/>
    <w:rsid w:val="00C51CA8"/>
    <w:rsid w:val="00C53F37"/>
    <w:rsid w:val="00C5499A"/>
    <w:rsid w:val="00C570D6"/>
    <w:rsid w:val="00C60367"/>
    <w:rsid w:val="00C62A0F"/>
    <w:rsid w:val="00C65053"/>
    <w:rsid w:val="00C82862"/>
    <w:rsid w:val="00C84E4D"/>
    <w:rsid w:val="00CA2FD0"/>
    <w:rsid w:val="00CB626D"/>
    <w:rsid w:val="00CD5181"/>
    <w:rsid w:val="00CD5AE4"/>
    <w:rsid w:val="00CD7485"/>
    <w:rsid w:val="00CE2360"/>
    <w:rsid w:val="00CE236C"/>
    <w:rsid w:val="00CF0047"/>
    <w:rsid w:val="00D03BFC"/>
    <w:rsid w:val="00D20AAD"/>
    <w:rsid w:val="00D22895"/>
    <w:rsid w:val="00D3404A"/>
    <w:rsid w:val="00D4354E"/>
    <w:rsid w:val="00D43F69"/>
    <w:rsid w:val="00D50F79"/>
    <w:rsid w:val="00D65A13"/>
    <w:rsid w:val="00D73957"/>
    <w:rsid w:val="00D8395C"/>
    <w:rsid w:val="00D910AA"/>
    <w:rsid w:val="00DA028F"/>
    <w:rsid w:val="00DC28E6"/>
    <w:rsid w:val="00DC3F48"/>
    <w:rsid w:val="00DC79E8"/>
    <w:rsid w:val="00DD49D9"/>
    <w:rsid w:val="00DD55F0"/>
    <w:rsid w:val="00DD7BB2"/>
    <w:rsid w:val="00DE1B8E"/>
    <w:rsid w:val="00DF00FA"/>
    <w:rsid w:val="00DF11E1"/>
    <w:rsid w:val="00DF57D8"/>
    <w:rsid w:val="00DF6F6D"/>
    <w:rsid w:val="00E005A9"/>
    <w:rsid w:val="00E032C5"/>
    <w:rsid w:val="00E12428"/>
    <w:rsid w:val="00E129CA"/>
    <w:rsid w:val="00E13E72"/>
    <w:rsid w:val="00E24C6A"/>
    <w:rsid w:val="00E25706"/>
    <w:rsid w:val="00E25811"/>
    <w:rsid w:val="00E32F85"/>
    <w:rsid w:val="00E36FD8"/>
    <w:rsid w:val="00E37380"/>
    <w:rsid w:val="00E44FE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312"/>
    <w:rsid w:val="00EC5A4D"/>
    <w:rsid w:val="00ED0DEA"/>
    <w:rsid w:val="00ED73C4"/>
    <w:rsid w:val="00F20B48"/>
    <w:rsid w:val="00F2434A"/>
    <w:rsid w:val="00F258BA"/>
    <w:rsid w:val="00F27E9C"/>
    <w:rsid w:val="00F3078B"/>
    <w:rsid w:val="00F41F41"/>
    <w:rsid w:val="00F46918"/>
    <w:rsid w:val="00F46DDE"/>
    <w:rsid w:val="00F54547"/>
    <w:rsid w:val="00F655ED"/>
    <w:rsid w:val="00F7033C"/>
    <w:rsid w:val="00F96D0D"/>
    <w:rsid w:val="00F976AD"/>
    <w:rsid w:val="00FA1CCB"/>
    <w:rsid w:val="00FA6461"/>
    <w:rsid w:val="00FA6E8B"/>
    <w:rsid w:val="00FD37C1"/>
    <w:rsid w:val="00FE038F"/>
    <w:rsid w:val="00FE3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C51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22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6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5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3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0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6/Arrays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2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5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A6E37D-67E5-4311-B4A7-EAE19979C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</Pages>
  <Words>1099</Words>
  <Characters>626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Arrays - Exercises</vt:lpstr>
    </vt:vector>
  </TitlesOfParts>
  <Company>SoftUni – https://about.softuni.bg</Company>
  <LinksUpToDate>false</LinksUpToDate>
  <CharactersWithSpaces>7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Arrays - Exercises</dc:title>
  <dc:subject>Software Development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3-01-29T14:12:00Z</dcterms:created>
  <dcterms:modified xsi:type="dcterms:W3CDTF">2023-01-29T14:12:00Z</dcterms:modified>
  <cp:category>programming;education;software engineering;software development</cp:category>
</cp:coreProperties>
</file>